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e20cd7024818cd54e2ade4938001263ba971ed3"/>
    <w:p>
      <w:pPr>
        <w:pStyle w:val="Heading1"/>
      </w:pPr>
      <w:r>
        <w:t xml:space="preserve">Scholarship Application Letter: Advancing Mental Health in Brazil Rio de Janeiro</w:t>
      </w:r>
    </w:p>
    <w:p>
      <w:pPr>
        <w:pStyle w:val="FirstParagraph"/>
      </w:pPr>
      <w:r>
        <w:t xml:space="preserve">Dear Selection Committee of the [Name of Scholarship Program, e.g., "Rio de Janeiro Mental Health Advancement Fellowship"],</w:t>
      </w:r>
    </w:p>
    <w:p>
      <w:pPr>
        <w:pStyle w:val="BodyText"/>
      </w:pPr>
      <w:r>
        <w:t xml:space="preserve">I am writing with profound enthusiasm and deep conviction to submit my application for the prestigious [Scholarship Program Name] scholarship. As a dedicated and culturally attuned Psychologist with extensive field experience deeply rooted in the vibrant yet complex socio-ecological landscape of Brazil, particularly Rio de Janeiro, I believe this scholarship represents not merely an opportunity for academic advancement, but a vital catalyst for meaningful contribution to the mental health needs of our most vulnerable communities within</w:t>
      </w:r>
      <w:r>
        <w:t xml:space="preserve"> </w:t>
      </w:r>
      <w:r>
        <w:rPr>
          <w:bCs/>
          <w:b/>
        </w:rPr>
        <w:t xml:space="preserve">Brazil Rio de Janeiro</w:t>
      </w:r>
      <w:r>
        <w:t xml:space="preserve">.</w:t>
      </w:r>
    </w:p>
    <w:p>
      <w:pPr>
        <w:pStyle w:val="BodyText"/>
      </w:pPr>
      <w:r>
        <w:t xml:space="preserve">My journey in psychology began amidst the dynamic energy and profound social realities of Rio de Janeiro. Growing up in a community facing significant socioeconomic challenges, I witnessed firsthand how systemic inequality, violence, and limited access to mental health resources create pervasive trauma that impacts generations. This personal understanding ignited a professional calling: to become not just a Psychologist, but an agent of resilience within the specific context of</w:t>
      </w:r>
      <w:r>
        <w:t xml:space="preserve"> </w:t>
      </w:r>
      <w:r>
        <w:rPr>
          <w:bCs/>
          <w:b/>
        </w:rPr>
        <w:t xml:space="preserve">Brazil Rio de Janeiro</w:t>
      </w:r>
      <w:r>
        <w:t xml:space="preserve">. My academic foundation includes a Master's degree in Clinical Psychology from the Federal University of Rio de Janeiro (UFRJ), where I specialized in community psychology and trauma-informed care, graduating with honors. My thesis, "Integrating Cultural Humility into Trauma Interventions for Adolescents in Favelas of Rio de Janeiro," was recognized by the Conselho Federal de Psicologia (CFP) for its practical relevance to local mental health challenges.</w:t>
      </w:r>
    </w:p>
    <w:p>
      <w:pPr>
        <w:pStyle w:val="BodyText"/>
      </w:pPr>
      <w:r>
        <w:t xml:space="preserve">My professional experience has been entirely dedicated to serving communities within</w:t>
      </w:r>
      <w:r>
        <w:t xml:space="preserve"> </w:t>
      </w:r>
      <w:r>
        <w:rPr>
          <w:bCs/>
          <w:b/>
        </w:rPr>
        <w:t xml:space="preserve">Brazil Rio de Janeiro</w:t>
      </w:r>
      <w:r>
        <w:t xml:space="preserve">. For the past five years, I have worked as a Psychologist with a leading non-profit organization operating in several favelas across Greater Rio, including Rocinha and Complexo do Alemão. My responsibilities encompass providing direct clinical services (individual and group therapy), developing culturally sensitive mental health education programs for youth and mothers' groups, training community health workers in basic psychological first aid, and collaborating with local NGOs and the Municipal Health Secretariat. This work has immersed me in the intricate realities of urban mental health in Rio – navigating cultural nuances, addressing stigma surrounding psychological care ("psiquiatria" vs. "psicologia" misconceptions), working within resource constraints common to public health systems, and understanding how factors like gender-based violence, drug trafficking impacts, and environmental stressors uniquely manifest in the local population. I have seen the transformative power of accessible, culturally grounded psychological support – yet I am acutely aware of the vast gaps that remain due to insufficient training for professionals equipped with this specific contextual understanding.</w:t>
      </w:r>
    </w:p>
    <w:p>
      <w:pPr>
        <w:pStyle w:val="BodyText"/>
      </w:pPr>
      <w:r>
        <w:t xml:space="preserve">The [Scholarship Program Name] is precisely what is needed to bridge this gap and elevate my capacity to serve effectively. This scholarship will enable me to pursue a specialized postgraduate diploma in "Community Mental Health Systems Design and Implementation" at the renowned Pontifícia Universidade Católica do Rio de Janeiro (PUC-Rio), a program uniquely focused on Latin American contexts. The curriculum directly addresses critical needs I encounter daily: designing sustainable community-based mental health initiatives, navigating complex public-private partnerships within Brazil's unique healthcare framework, utilizing technology for remote support in underserved areas, and developing culturally responsive assessment tools for the diverse population of</w:t>
      </w:r>
      <w:r>
        <w:t xml:space="preserve"> </w:t>
      </w:r>
      <w:r>
        <w:rPr>
          <w:bCs/>
          <w:b/>
        </w:rPr>
        <w:t xml:space="preserve">Brazil Rio de Janeiro</w:t>
      </w:r>
      <w:r>
        <w:t xml:space="preserve">. My goal is not merely to gain knowledge, but to synthesize it into actionable models applicable here. Specifically, I propose designing and implementing a pilot program: "Resilência Urbana" (Urban Resilience) – a community-led mental health hub model co-created with favela associations, integrating traditional healing practices where appropriate with evidence-based psychological interventions. This model aims to reduce the 40% gap in access to mental health services identified by the Rio de Janeiro State Health Department for marginalized populations.</w:t>
      </w:r>
    </w:p>
    <w:p>
      <w:pPr>
        <w:pStyle w:val="BodyText"/>
      </w:pPr>
      <w:r>
        <w:t xml:space="preserve">My commitment is unwavering: this scholarship is not a personal achievement, but a strategic investment in strengthening mental healthcare infrastructure within</w:t>
      </w:r>
      <w:r>
        <w:t xml:space="preserve"> </w:t>
      </w:r>
      <w:r>
        <w:rPr>
          <w:bCs/>
          <w:b/>
        </w:rPr>
        <w:t xml:space="preserve">Brazil Rio de Janeiro</w:t>
      </w:r>
      <w:r>
        <w:t xml:space="preserve">. I have secured preliminary support from the Municipal Secretary of Health for pilot site access and will collaborate with the UFRJ Psychology Department on research integration. My academic record demonstrates rigorous methodology; my field experience provides authentic context; and my clear, actionable project plan ensures immediate relevance to Rio's urgent needs. The skills gained through this scholarship – systems thinking, advanced program design, policy engagement – are precisely the competencies lacking among many practitioners working in Brazil's complex urban settings.</w:t>
      </w:r>
    </w:p>
    <w:p>
      <w:pPr>
        <w:pStyle w:val="BodyText"/>
      </w:pPr>
      <w:r>
        <w:t xml:space="preserve">Why now? The mental health burden in Rio de Janeiro is escalating. Post-pandemic trauma, economic instability, and persistent violence demand innovative solutions grounded in local reality. As a Psychologist deeply embedded within this ecosystem, I am uniquely positioned to translate advanced knowledge into tangible community impact. This scholarship offers the critical pathway to move beyond individual clinical practice towards creating scalable systems change – a vision essential for the future mental well-being of millions in Rio and across Brazil.</w:t>
      </w:r>
    </w:p>
    <w:p>
      <w:pPr>
        <w:pStyle w:val="BodyText"/>
      </w:pPr>
      <w:r>
        <w:t xml:space="preserve">I am eager to bring my dedicated experience, cultural insight, and proven commitment to working within</w:t>
      </w:r>
      <w:r>
        <w:t xml:space="preserve"> </w:t>
      </w:r>
      <w:r>
        <w:rPr>
          <w:bCs/>
          <w:b/>
        </w:rPr>
        <w:t xml:space="preserve">Brazil Rio de Janeiro</w:t>
      </w:r>
      <w:r>
        <w:t xml:space="preserve"> </w:t>
      </w:r>
      <w:r>
        <w:t xml:space="preserve">to this prestigious program. I am confident that with the support of this scholarship, I will not only excel academically but will return to Rio de Janeiro equipped with the advanced skills necessary to develop sustainable mental health solutions that truly resonate with and empower local communities. My ultimate aim is to become a leader in building a more equitable and resilient mental healthcare landscape for all citizens of</w:t>
      </w:r>
      <w:r>
        <w:t xml:space="preserve"> </w:t>
      </w:r>
      <w:r>
        <w:rPr>
          <w:bCs/>
          <w:b/>
        </w:rPr>
        <w:t xml:space="preserve">Brazil Rio de Janeiro</w:t>
      </w:r>
      <w:r>
        <w:t xml:space="preserve">.</w:t>
      </w:r>
    </w:p>
    <w:p>
      <w:pPr>
        <w:pStyle w:val="BodyText"/>
      </w:pPr>
      <w:r>
        <w:t xml:space="preserve">Thank you for considering my application. I am profoundly grateful for the opportunity to contribute meaningfully to this vital field and look forward to discussing how my vision aligns with the mission of the [Scholarship Program Name] and the future of mental health in Brazil.</w:t>
      </w:r>
    </w:p>
    <w:p>
      <w:pPr>
        <w:pStyle w:val="BodyText"/>
      </w:pPr>
      <w:r>
        <w:t xml:space="preserve">Sincerely,</w:t>
      </w:r>
    </w:p>
    <w:p>
      <w:pPr>
        <w:pStyle w:val="BodyText"/>
      </w:pPr>
      <w:r>
        <w:t xml:space="preserve">[Your Full Name]</w:t>
      </w:r>
    </w:p>
    <w:p>
      <w:pPr>
        <w:pStyle w:val="BodyText"/>
      </w:pPr>
      <w:r>
        <w:t xml:space="preserve">Psychologist, Register # [Your CFP Registration Number]</w:t>
      </w:r>
    </w:p>
    <w:p>
      <w:pPr>
        <w:pStyle w:val="BodyText"/>
      </w:pPr>
      <w:r>
        <w:t xml:space="preserve">Address: [Your Address in Rio de Janeiro]</w:t>
      </w:r>
    </w:p>
    <w:p>
      <w:pPr>
        <w:pStyle w:val="BodyText"/>
      </w:pPr>
      <w:r>
        <w:t xml:space="preserve">Email: [Your Email Address]</w:t>
      </w:r>
    </w:p>
    <w:p>
      <w:pPr>
        <w:pStyle w:val="BodyText"/>
      </w:pPr>
      <w:r>
        <w:t xml:space="preserve">Phone: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ist Position in Brazil Rio de Janeiro</dc:title>
  <dc:creator/>
  <cp:keywords/>
  <dcterms:created xsi:type="dcterms:W3CDTF">2025-12-10T13:26:15Z</dcterms:created>
  <dcterms:modified xsi:type="dcterms:W3CDTF">2025-12-10T13:26:15Z</dcterms:modified>
</cp:coreProperties>
</file>

<file path=docProps/custom.xml><?xml version="1.0" encoding="utf-8"?>
<Properties xmlns="http://schemas.openxmlformats.org/officeDocument/2006/custom-properties" xmlns:vt="http://schemas.openxmlformats.org/officeDocument/2006/docPropsVTypes"/>
</file>